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Company Name] in Australia Sydney. As a highly motivated and technically skilled electronics engineer with over [X years] of experience in designing, developing, and optimizing electronic systems, I am eager to contribute my expertise to a dynamic organization like yours. Australia Sydney has long been a hub for innovation and technological advancement, and I am particularly drawn to the opportunity to work within this vibrant ecosystem. My passion for electronics engineering, combined with my deep understanding of industry standards and cutting-edge technologies, aligns perfectly with the needs of your team.</w:t>
      </w:r>
    </w:p>
    <w:p>
      <w:pPr>
        <w:pStyle w:val="BodyText"/>
      </w:pPr>
      <w:r>
        <w:t xml:space="preserve">Throughout my career as an Electronics Engineer, I have consistently focused on delivering high-quality solutions that address complex technical challenges while adhering to strict timelines and budgets. My professional journey began as a design engineer at [Previous Company], where I specialized in analog and digital circuit design, embedded systems development, and PCB layout. One of my most notable achievements was leading the development of a low-power sensor network for industrial automation, which improved system efficiency by 30% while reducing costs by 15%. This project not only earned recognition within my organization but also reinforced my commitment to creating sustainable and scalable engineering solutions.</w:t>
      </w:r>
    </w:p>
    <w:p>
      <w:pPr>
        <w:pStyle w:val="BodyText"/>
      </w:pPr>
      <w:r>
        <w:t xml:space="preserve">As an Electronics Engineer, I have also worked extensively with microcontroller programming (e.g., Arduino, Raspberry Pi, and ARM-based systems), signal processing algorithms, and power electronics. My ability to translate theoretical concepts into practical applications has been instrumental in projects ranging from consumer electronics to medical devices. For instance, I collaborated with a cross-functional team to design a wearable health monitor that integrated biometric sensors with wireless data transmission capabilities. This project required meticulous attention to detail, as well as collaboration with software developers and mechanical engineers to ensure seamless integration across disciplines.</w:t>
      </w:r>
    </w:p>
    <w:p>
      <w:pPr>
        <w:pStyle w:val="BodyText"/>
      </w:pPr>
      <w:r>
        <w:t xml:space="preserve">What sets me apart is my adaptability and willingness to embrace emerging technologies. In Australia Sydney, where the tech industry is rapidly evolving, I believe that staying ahead of the curve is essential. I have kept myself updated with advancements in IoT (Internet of Things), AI-driven electronics, and renewable energy systems through continuous learning and professional development. This proactive approach has allowed me to contribute to projects that push the boundaries of what is possible in electronics engineering. Whether it's optimizing power consumption for smart devices or designing robust communication protocols for industrial applications, I thrive on solving problems that have real-world impact.</w:t>
      </w:r>
    </w:p>
    <w:p>
      <w:pPr>
        <w:pStyle w:val="BodyText"/>
      </w:pPr>
      <w:r>
        <w:t xml:space="preserve">Australia Sydney’s reputation as a global leader in technology and innovation has always inspired me to pursue opportunities here. The region’s thriving startup ecosystem, coupled with its investment in R&amp;D and infrastructure, offers an ideal environment for an Electronics Engineer to grow and innovate. I am particularly impressed by [Company Name]’s commitment to [mention a specific project, product, or value of the company if known], which aligns perfectly with my professional goals. I am confident that my technical expertise, combined with my ability to work collaboratively in fast-paced environments, will make me a valuable asset to your team.</w:t>
      </w:r>
    </w:p>
    <w:p>
      <w:pPr>
        <w:pStyle w:val="BodyText"/>
      </w:pPr>
      <w:r>
        <w:t xml:space="preserve">One of the key reasons I am eager to join your organization is the opportunity to contribute to Australia Sydney’s technological landscape. As an Electronics Engineer, I have always believed in the power of engineering to drive progress and improve lives. Whether it’s through developing energy-efficient solutions for smart cities or creating cutting-edge devices that enhance everyday experiences, I am passionate about leveraging my skills to make a difference. I am also deeply interested in understanding the unique challenges and opportunities presented by the Australian market, such as its focus on sustainability and remote connectivity solutions.</w:t>
      </w:r>
    </w:p>
    <w:p>
      <w:pPr>
        <w:pStyle w:val="BodyText"/>
      </w:pPr>
      <w:r>
        <w:t xml:space="preserve">In addition to my technical qualifications, I bring strong problem-solving abilities, excellent communication skills, and a collaborative mindset. I have worked with teams across multiple time zones and cultures, which has honed my ability to communicate complex ideas clearly and work effectively in diverse environments. My proactive approach to project management ensures that deadlines are met without compromising quality, while my attention to detail minimizes errors and enhances system reliability.</w:t>
      </w:r>
    </w:p>
    <w:p>
      <w:pPr>
        <w:pStyle w:val="BodyText"/>
      </w:pPr>
      <w:r>
        <w:t xml:space="preserve">I would welcome the opportunity to discuss how my background as an Electronics Engineer can contribute to [Company Name]’s goals. I am particularly interested in learning more about your current projects and how I can assist in achieving your technical objectives. Thank you for considering my application. I look forward to the possibility of contributing to your team and growing professionally within the exciting and dynamic environment of Australia Sydne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dc:title>
  <dc:creator/>
  <dc:language>en</dc:language>
  <cp:keywords/>
  <dcterms:created xsi:type="dcterms:W3CDTF">2026-07-15T01:54:56Z</dcterms:created>
  <dcterms:modified xsi:type="dcterms:W3CDTF">2026-07-15T01:54:56Z</dcterms:modified>
</cp:coreProperties>
</file>

<file path=docProps/custom.xml><?xml version="1.0" encoding="utf-8"?>
<Properties xmlns="http://schemas.openxmlformats.org/officeDocument/2006/custom-properties" xmlns:vt="http://schemas.openxmlformats.org/officeDocument/2006/docPropsVTypes"/>
</file>